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c14e8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81accdb-dc52-42c8-b9ae-8393795f532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21:47:34Z</dcterms:created>
  <dcterms:modified xsi:type="dcterms:W3CDTF">2023-06-23T2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